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5D6" w:rsidRDefault="00A7399A">
      <w:pPr>
        <w:rPr>
          <w:noProof/>
          <w:lang w:eastAsia="en-CA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1176020</wp:posOffset>
                </wp:positionH>
                <wp:positionV relativeFrom="paragraph">
                  <wp:posOffset>-247650</wp:posOffset>
                </wp:positionV>
                <wp:extent cx="5196205" cy="683895"/>
                <wp:effectExtent l="0" t="0" r="4445" b="19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6205" cy="6838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7399A" w:rsidRPr="00A7399A" w:rsidRDefault="00A7399A">
                            <w:pPr>
                              <w:rPr>
                                <w:b/>
                                <w:color w:val="385623" w:themeColor="accent6" w:themeShade="80"/>
                                <w:sz w:val="52"/>
                                <w:szCs w:val="5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7399A">
                              <w:rPr>
                                <w:b/>
                                <w:color w:val="385623" w:themeColor="accent6" w:themeShade="80"/>
                                <w:sz w:val="52"/>
                                <w:szCs w:val="5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trut-Lock</w:t>
                            </w:r>
                            <w:r w:rsidRPr="00A7399A">
                              <w:rPr>
                                <w:rFonts w:cstheme="minorHAnsi"/>
                                <w:b/>
                                <w:color w:val="385623" w:themeColor="accent6" w:themeShade="80"/>
                                <w:sz w:val="52"/>
                                <w:szCs w:val="5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™</w:t>
                            </w:r>
                            <w:r w:rsidRPr="00A7399A">
                              <w:rPr>
                                <w:b/>
                                <w:color w:val="385623" w:themeColor="accent6" w:themeShade="80"/>
                                <w:sz w:val="52"/>
                                <w:szCs w:val="5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Secondary Contain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92.6pt;margin-top:-19.5pt;width:409.15pt;height:53.8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" fillcolor="white [3201]" stroked="f" strokeweight=".5pt">
                <v:textbox>
                  <w:txbxContent>
                    <w:p w:rsidR="00A7399A" w:rsidRPr="00A7399A" w:rsidRDefault="00A7399A">
                      <w:pPr>
                        <w:rPr>
                          <w:b/>
                          <w:color w:val="385623" w:themeColor="accent6" w:themeShade="80"/>
                          <w:sz w:val="52"/>
                          <w:szCs w:val="5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A7399A">
                        <w:rPr>
                          <w:b/>
                          <w:color w:val="385623" w:themeColor="accent6" w:themeShade="80"/>
                          <w:sz w:val="52"/>
                          <w:szCs w:val="5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Strut-Lock</w:t>
                      </w:r>
                      <w:r w:rsidRPr="00A7399A">
                        <w:rPr>
                          <w:rFonts w:cstheme="minorHAnsi"/>
                          <w:b/>
                          <w:color w:val="385623" w:themeColor="accent6" w:themeShade="80"/>
                          <w:sz w:val="52"/>
                          <w:szCs w:val="5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™</w:t>
                      </w:r>
                      <w:r w:rsidRPr="00A7399A">
                        <w:rPr>
                          <w:b/>
                          <w:color w:val="385623" w:themeColor="accent6" w:themeShade="80"/>
                          <w:sz w:val="52"/>
                          <w:szCs w:val="5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Secondary Containment</w:t>
                      </w:r>
                    </w:p>
                  </w:txbxContent>
                </v:textbox>
              </v:shape>
            </w:pict>
          </mc:Fallback>
        </mc:AlternateContent>
      </w:r>
      <w:r w:rsidR="00C913EE">
        <w:rPr>
          <w:noProof/>
          <w:lang w:eastAsia="en-CA"/>
        </w:rPr>
        <w:drawing>
          <wp:anchor distT="0" distB="0" distL="114300" distR="114300" simplePos="0" relativeHeight="251660288" behindDoc="1" locked="0" layoutInCell="1" allowOverlap="1" wp14:anchorId="3C748EE5" wp14:editId="5E9ABA83">
            <wp:simplePos x="0" y="0"/>
            <wp:positionH relativeFrom="column">
              <wp:posOffset>-3810</wp:posOffset>
            </wp:positionH>
            <wp:positionV relativeFrom="page">
              <wp:posOffset>403860</wp:posOffset>
            </wp:positionV>
            <wp:extent cx="1176020" cy="950595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02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13EE">
        <w:rPr>
          <w:noProof/>
          <w:lang w:eastAsia="en-CA"/>
        </w:rPr>
        <w:t xml:space="preserve">                            </w:t>
      </w:r>
    </w:p>
    <w:p w:rsidR="006325D6" w:rsidRDefault="006325D6">
      <w:pPr>
        <w:rPr>
          <w:noProof/>
          <w:lang w:eastAsia="en-CA"/>
        </w:rPr>
      </w:pPr>
    </w:p>
    <w:p w:rsidR="00AF3E21" w:rsidRDefault="006325D6">
      <w:r>
        <w:rPr>
          <w:noProof/>
          <w:lang w:eastAsia="en-CA"/>
        </w:rPr>
        <w:t xml:space="preserve">      </w:t>
      </w:r>
      <w:r w:rsidR="00A7399A">
        <w:rPr>
          <w:noProof/>
          <w:lang w:eastAsia="en-CA"/>
        </w:rPr>
        <w:t xml:space="preserve">                            </w:t>
      </w:r>
      <w:r>
        <w:rPr>
          <w:noProof/>
          <w:lang w:eastAsia="en-CA"/>
        </w:rPr>
        <w:t xml:space="preserve"> </w:t>
      </w:r>
      <w:r w:rsidR="00A7399A">
        <w:rPr>
          <w:noProof/>
          <w:lang w:eastAsia="en-C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2.8pt;height:167.55pt">
            <v:imagedata r:id="rId8" o:title="IMG_1896"/>
          </v:shape>
        </w:pict>
      </w:r>
      <w:r w:rsidR="00A7399A">
        <w:rPr>
          <w:noProof/>
          <w:lang w:eastAsia="en-CA"/>
        </w:rPr>
        <w:t xml:space="preserve">               </w:t>
      </w:r>
      <w:r w:rsidR="00A7399A">
        <w:rPr>
          <w:noProof/>
          <w:lang w:eastAsia="en-CA"/>
        </w:rPr>
        <w:pict>
          <v:shape id="_x0000_i1026" type="#_x0000_t75" style="width:170.2pt;height:170.2pt">
            <v:imagedata r:id="rId9" o:title="IMG_1893"/>
          </v:shape>
        </w:pict>
      </w:r>
    </w:p>
    <w:p w:rsidR="00903ACF" w:rsidRPr="006325D6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48"/>
          <w:szCs w:val="36"/>
        </w:rPr>
      </w:pPr>
      <w:r w:rsidRPr="00484753">
        <w:rPr>
          <w:rFonts w:ascii="Times New Roman" w:hAnsi="Times New Roman" w:cs="Times New Roman"/>
          <w:b/>
          <w:bCs/>
          <w:color w:val="000000"/>
          <w:sz w:val="48"/>
          <w:szCs w:val="36"/>
        </w:rPr>
        <w:t>Technical Information</w:t>
      </w:r>
    </w:p>
    <w:p w:rsidR="00903AC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  <w:r w:rsidRPr="005A2A4F">
        <w:rPr>
          <w:rFonts w:ascii="Times New Roman" w:hAnsi="Times New Roman" w:cs="Times New Roman"/>
          <w:color w:val="000000"/>
          <w:sz w:val="28"/>
          <w:szCs w:val="24"/>
        </w:rPr>
        <w:t xml:space="preserve">Flat Panel </w:t>
      </w: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  <w:r w:rsidRPr="005A2A4F">
        <w:rPr>
          <w:rFonts w:ascii="Times New Roman" w:hAnsi="Times New Roman" w:cs="Times New Roman"/>
          <w:color w:val="000000"/>
          <w:sz w:val="28"/>
          <w:szCs w:val="24"/>
        </w:rPr>
        <w:t xml:space="preserve">Panel Thickness: 3” </w:t>
      </w: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  <w:r w:rsidRPr="005A2A4F">
        <w:rPr>
          <w:rFonts w:ascii="Times New Roman" w:hAnsi="Times New Roman" w:cs="Times New Roman"/>
          <w:color w:val="000000"/>
          <w:sz w:val="28"/>
          <w:szCs w:val="24"/>
        </w:rPr>
        <w:t xml:space="preserve">Panel Height 12” coverage </w:t>
      </w: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  <w:r w:rsidRPr="005A2A4F">
        <w:rPr>
          <w:rFonts w:ascii="Times New Roman" w:hAnsi="Times New Roman" w:cs="Times New Roman"/>
          <w:color w:val="000000"/>
          <w:sz w:val="28"/>
          <w:szCs w:val="24"/>
        </w:rPr>
        <w:t>Panel Length: 8’</w:t>
      </w: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  <w:r w:rsidRPr="005A2A4F">
        <w:rPr>
          <w:rFonts w:ascii="Times New Roman" w:hAnsi="Times New Roman" w:cs="Times New Roman"/>
          <w:color w:val="000000"/>
          <w:sz w:val="28"/>
          <w:szCs w:val="24"/>
        </w:rPr>
        <w:t>Skin Thickness: Standard 40</w:t>
      </w:r>
      <w:r>
        <w:rPr>
          <w:rFonts w:ascii="Times New Roman" w:hAnsi="Times New Roman" w:cs="Times New Roman"/>
          <w:color w:val="000000"/>
          <w:sz w:val="28"/>
          <w:szCs w:val="24"/>
        </w:rPr>
        <w:t>ga</w:t>
      </w:r>
      <w:r w:rsidRPr="005A2A4F">
        <w:rPr>
          <w:rFonts w:ascii="Times New Roman" w:hAnsi="Times New Roman" w:cs="Times New Roman"/>
          <w:color w:val="000000"/>
          <w:sz w:val="28"/>
          <w:szCs w:val="24"/>
        </w:rPr>
        <w:t xml:space="preserve"> </w:t>
      </w: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  <w:r w:rsidRPr="005A2A4F">
        <w:rPr>
          <w:rFonts w:ascii="Times New Roman" w:hAnsi="Times New Roman" w:cs="Times New Roman"/>
          <w:color w:val="000000"/>
          <w:sz w:val="28"/>
          <w:szCs w:val="24"/>
        </w:rPr>
        <w:t xml:space="preserve">Skin Materials: Galvanized (G90) </w:t>
      </w: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  <w:r w:rsidRPr="005A2A4F">
        <w:rPr>
          <w:rFonts w:ascii="Times New Roman" w:hAnsi="Times New Roman" w:cs="Times New Roman"/>
          <w:color w:val="000000"/>
          <w:sz w:val="28"/>
          <w:szCs w:val="24"/>
        </w:rPr>
        <w:t xml:space="preserve">Galvalume (Aluminum) </w:t>
      </w: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  <w:r w:rsidRPr="005A2A4F">
        <w:rPr>
          <w:rFonts w:ascii="Times New Roman" w:hAnsi="Times New Roman" w:cs="Times New Roman"/>
          <w:color w:val="000000"/>
          <w:sz w:val="28"/>
          <w:szCs w:val="24"/>
        </w:rPr>
        <w:t>Painted Top Flashing: International Orange</w:t>
      </w: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4"/>
        </w:rPr>
      </w:pPr>
      <w:r w:rsidRPr="005A2A4F">
        <w:rPr>
          <w:rFonts w:ascii="Times New Roman" w:hAnsi="Times New Roman" w:cs="Times New Roman"/>
          <w:color w:val="000000"/>
          <w:sz w:val="28"/>
          <w:szCs w:val="24"/>
        </w:rPr>
        <w:t>Core Material: Pressure Injected High Temperature Polyurethane.</w:t>
      </w:r>
    </w:p>
    <w:p w:rsidR="00903ACF" w:rsidRPr="005A2A4F" w:rsidRDefault="00903ACF" w:rsidP="00903ACF">
      <w:pPr>
        <w:framePr w:w="3826" w:h="6363" w:hRule="exact" w:hSpace="180" w:wrap="around" w:vAnchor="page" w:hAnchor="page" w:x="1837" w:y="6363"/>
        <w:rPr>
          <w:sz w:val="28"/>
          <w:szCs w:val="24"/>
        </w:rPr>
      </w:pPr>
      <w:r>
        <w:rPr>
          <w:rFonts w:ascii="Times New Roman" w:hAnsi="Times New Roman" w:cs="Times New Roman"/>
          <w:color w:val="000000"/>
          <w:sz w:val="28"/>
          <w:szCs w:val="24"/>
        </w:rPr>
        <w:t>This</w:t>
      </w:r>
      <w:r w:rsidRPr="005A2A4F">
        <w:rPr>
          <w:rFonts w:ascii="Times New Roman" w:hAnsi="Times New Roman" w:cs="Times New Roman"/>
          <w:color w:val="000000"/>
          <w:sz w:val="28"/>
          <w:szCs w:val="24"/>
        </w:rPr>
        <w:t xml:space="preserve"> product surpasses </w:t>
      </w:r>
      <w:r>
        <w:rPr>
          <w:rFonts w:ascii="Times New Roman" w:hAnsi="Times New Roman" w:cs="Times New Roman"/>
          <w:color w:val="000000"/>
          <w:sz w:val="28"/>
          <w:szCs w:val="24"/>
        </w:rPr>
        <w:t>t</w:t>
      </w:r>
      <w:r w:rsidRPr="005A2A4F">
        <w:rPr>
          <w:rFonts w:ascii="Times New Roman" w:hAnsi="Times New Roman" w:cs="Times New Roman"/>
          <w:color w:val="000000"/>
          <w:sz w:val="28"/>
          <w:szCs w:val="24"/>
        </w:rPr>
        <w:t xml:space="preserve">hermal Testing in with CAN/ULC S705.1-01 </w:t>
      </w:r>
    </w:p>
    <w:p w:rsidR="00903ACF" w:rsidRPr="00AF3E21" w:rsidRDefault="00903ACF" w:rsidP="00903ACF">
      <w:pPr>
        <w:framePr w:w="3826" w:h="6363" w:hRule="exact" w:hSpace="180" w:wrap="around" w:vAnchor="page" w:hAnchor="page" w:x="1837" w:y="636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:rsidR="005A2A4F" w:rsidRDefault="00903ACF" w:rsidP="00AF3E21">
      <w:pPr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noProof/>
          <w:sz w:val="36"/>
          <w:lang w:eastAsia="en-CA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2975956</wp:posOffset>
                </wp:positionH>
                <wp:positionV relativeFrom="paragraph">
                  <wp:posOffset>374823</wp:posOffset>
                </wp:positionV>
                <wp:extent cx="2809702" cy="515389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9702" cy="5153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03ACF" w:rsidRPr="00903ACF" w:rsidRDefault="00903ACF" w:rsidP="00903AC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0"/>
                                <w:szCs w:val="40"/>
                              </w:rPr>
                            </w:pPr>
                            <w:r w:rsidRPr="00903ACF">
                              <w:rPr>
                                <w:rFonts w:ascii="Times New Roman" w:hAnsi="Times New Roman" w:cs="Times New Roman"/>
                                <w:b/>
                                <w:sz w:val="40"/>
                                <w:szCs w:val="40"/>
                              </w:rPr>
                              <w:t>HFF Filter Instal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1" o:spid="_x0000_s1027" type="#_x0000_t202" style="position:absolute;margin-left:234.35pt;margin-top:29.5pt;width:221.25pt;height:40.6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" fillcolor="white [3201]" stroked="f" strokeweight=".5pt">
                <v:textbox>
                  <w:txbxContent>
                    <w:p w:rsidR="00903ACF" w:rsidRPr="00903ACF" w:rsidRDefault="00903ACF" w:rsidP="00903AC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40"/>
                          <w:szCs w:val="40"/>
                        </w:rPr>
                      </w:pPr>
                      <w:r w:rsidRPr="00903ACF">
                        <w:rPr>
                          <w:rFonts w:ascii="Times New Roman" w:hAnsi="Times New Roman" w:cs="Times New Roman"/>
                          <w:b/>
                          <w:sz w:val="40"/>
                          <w:szCs w:val="40"/>
                        </w:rPr>
                        <w:t>HFF Filter Installation</w:t>
                      </w:r>
                    </w:p>
                  </w:txbxContent>
                </v:textbox>
              </v:shape>
            </w:pict>
          </mc:Fallback>
        </mc:AlternateContent>
      </w:r>
    </w:p>
    <w:p w:rsidR="005A2A4F" w:rsidRDefault="005A2A4F" w:rsidP="005A2A4F">
      <w:pPr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 xml:space="preserve">   </w:t>
      </w:r>
    </w:p>
    <w:p w:rsidR="005A2A4F" w:rsidRDefault="005A2A4F" w:rsidP="005A2A4F">
      <w:pPr>
        <w:rPr>
          <w:rFonts w:ascii="Calibri" w:eastAsia="Calibri" w:hAnsi="Calibri" w:cs="Calibri"/>
          <w:b/>
          <w:sz w:val="36"/>
        </w:rPr>
      </w:pPr>
    </w:p>
    <w:p w:rsidR="00AF72B6" w:rsidRPr="005A2A4F" w:rsidRDefault="005A2A4F" w:rsidP="005A2A4F">
      <w:pPr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 xml:space="preserve">    </w:t>
      </w:r>
      <w:r w:rsidR="00AF3E21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58FDF82" wp14:editId="4B7E494E">
                <wp:simplePos x="0" y="0"/>
                <wp:positionH relativeFrom="column">
                  <wp:posOffset>0</wp:posOffset>
                </wp:positionH>
                <wp:positionV relativeFrom="paragraph">
                  <wp:posOffset>5198745</wp:posOffset>
                </wp:positionV>
                <wp:extent cx="4269184" cy="342703"/>
                <wp:effectExtent l="0" t="0" r="0" b="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9184" cy="34270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AF3E21" w:rsidRDefault="00AF3E21" w:rsidP="00AF3E21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AF3E21" w:rsidRDefault="00AF3E21" w:rsidP="00AF3E21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AF3E21" w:rsidRDefault="00AF3E21" w:rsidP="00AF3E21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AF3E21" w:rsidRDefault="00AF3E21" w:rsidP="00AF3E21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AF3E21" w:rsidRDefault="00AF3E21" w:rsidP="00AF3E21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AF3E21" w:rsidRDefault="00AF3E21" w:rsidP="00AF3E21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AF3E21" w:rsidRDefault="00AF3E21" w:rsidP="00AF3E21">
                            <w: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  <w:t>Cross Section and Connections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8FDF82" id="Rectangle 228" o:spid="_x0000_s1026" style="position:absolute;margin-left:0;margin-top:409.35pt;width:336.15pt;height:27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" filled="f" stroked="f">
                <v:textbox inset="0,0,0,0">
                  <w:txbxContent>
                    <w:p w:rsidR="00AF3E21" w:rsidRDefault="00AF3E21" w:rsidP="00AF3E21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AF3E21" w:rsidRDefault="00AF3E21" w:rsidP="00AF3E21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AF3E21" w:rsidRDefault="00AF3E21" w:rsidP="00AF3E21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AF3E21" w:rsidRDefault="00AF3E21" w:rsidP="00AF3E21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AF3E21" w:rsidRDefault="00AF3E21" w:rsidP="00AF3E21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AF3E21" w:rsidRDefault="00AF3E21" w:rsidP="00AF3E21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AF3E21" w:rsidRDefault="00AF3E21" w:rsidP="00AF3E21">
                      <w:r>
                        <w:rPr>
                          <w:rFonts w:ascii="Calibri" w:eastAsia="Calibri" w:hAnsi="Calibri" w:cs="Calibri"/>
                          <w:b/>
                          <w:sz w:val="40"/>
                        </w:rPr>
                        <w:t>Cross Section and Connections</w:t>
                      </w:r>
                    </w:p>
                  </w:txbxContent>
                </v:textbox>
              </v:rect>
            </w:pict>
          </mc:Fallback>
        </mc:AlternateContent>
      </w:r>
      <w:r w:rsidR="002C7DD2">
        <w:rPr>
          <w:noProof/>
          <w:lang w:eastAsia="en-CA"/>
        </w:rPr>
        <w:drawing>
          <wp:anchor distT="0" distB="0" distL="114300" distR="114300" simplePos="0" relativeHeight="251667456" behindDoc="1" locked="0" layoutInCell="1" allowOverlap="1" wp14:anchorId="46CF0F53" wp14:editId="108BC2C4">
            <wp:simplePos x="0" y="0"/>
            <wp:positionH relativeFrom="column">
              <wp:posOffset>5530215</wp:posOffset>
            </wp:positionH>
            <wp:positionV relativeFrom="page">
              <wp:posOffset>9010015</wp:posOffset>
            </wp:positionV>
            <wp:extent cx="955675" cy="4254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675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7DD2">
        <w:rPr>
          <w:noProof/>
          <w:lang w:eastAsia="en-CA"/>
        </w:rPr>
        <w:drawing>
          <wp:anchor distT="0" distB="0" distL="114300" distR="114300" simplePos="0" relativeHeight="251661312" behindDoc="1" locked="0" layoutInCell="1" allowOverlap="1" wp14:anchorId="5CBB83FC" wp14:editId="20C34FE3">
            <wp:simplePos x="0" y="0"/>
            <wp:positionH relativeFrom="column">
              <wp:posOffset>-9524</wp:posOffset>
            </wp:positionH>
            <wp:positionV relativeFrom="page">
              <wp:posOffset>8947150</wp:posOffset>
            </wp:positionV>
            <wp:extent cx="1504950" cy="4254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7DD2">
        <w:rPr>
          <w:noProof/>
          <w:lang w:eastAsia="en-CA"/>
        </w:rPr>
        <w:drawing>
          <wp:anchor distT="0" distB="0" distL="114300" distR="114300" simplePos="0" relativeHeight="251671552" behindDoc="1" locked="0" layoutInCell="1" allowOverlap="1" wp14:anchorId="7FDC7C2C" wp14:editId="4894937A">
            <wp:simplePos x="0" y="0"/>
            <wp:positionH relativeFrom="column">
              <wp:posOffset>2190750</wp:posOffset>
            </wp:positionH>
            <wp:positionV relativeFrom="page">
              <wp:posOffset>8989060</wp:posOffset>
            </wp:positionV>
            <wp:extent cx="1076325" cy="37131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371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7DD2">
        <w:rPr>
          <w:noProof/>
          <w:lang w:eastAsia="en-CA"/>
        </w:rPr>
        <w:drawing>
          <wp:anchor distT="0" distB="0" distL="114300" distR="114300" simplePos="0" relativeHeight="251663360" behindDoc="1" locked="0" layoutInCell="1" allowOverlap="1" wp14:anchorId="06EA93F4" wp14:editId="703AA8F1">
            <wp:simplePos x="0" y="0"/>
            <wp:positionH relativeFrom="column">
              <wp:posOffset>3951605</wp:posOffset>
            </wp:positionH>
            <wp:positionV relativeFrom="page">
              <wp:posOffset>8968740</wp:posOffset>
            </wp:positionV>
            <wp:extent cx="1518285" cy="425450"/>
            <wp:effectExtent l="0" t="0" r="571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7DD2">
        <w:rPr>
          <w:noProof/>
          <w:lang w:eastAsia="en-CA"/>
        </w:rPr>
        <w:drawing>
          <wp:anchor distT="0" distB="0" distL="114300" distR="114300" simplePos="0" relativeHeight="251669504" behindDoc="1" locked="0" layoutInCell="1" allowOverlap="1" wp14:anchorId="15701353" wp14:editId="07A20EAE">
            <wp:simplePos x="0" y="0"/>
            <wp:positionH relativeFrom="column">
              <wp:posOffset>3371850</wp:posOffset>
            </wp:positionH>
            <wp:positionV relativeFrom="page">
              <wp:posOffset>8976995</wp:posOffset>
            </wp:positionV>
            <wp:extent cx="497840" cy="335915"/>
            <wp:effectExtent l="0" t="0" r="0" b="698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40" cy="335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7DD2">
        <w:rPr>
          <w:noProof/>
          <w:lang w:eastAsia="en-CA"/>
        </w:rPr>
        <w:drawing>
          <wp:anchor distT="0" distB="0" distL="114300" distR="114300" simplePos="0" relativeHeight="251665408" behindDoc="1" locked="0" layoutInCell="1" allowOverlap="1" wp14:anchorId="6F19CD2D" wp14:editId="4BE11861">
            <wp:simplePos x="0" y="0"/>
            <wp:positionH relativeFrom="column">
              <wp:posOffset>1550670</wp:posOffset>
            </wp:positionH>
            <wp:positionV relativeFrom="page">
              <wp:posOffset>8945245</wp:posOffset>
            </wp:positionV>
            <wp:extent cx="497840" cy="4254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4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7DD2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57123C6" wp14:editId="307610F0">
                <wp:simplePos x="0" y="0"/>
                <wp:positionH relativeFrom="column">
                  <wp:posOffset>571500</wp:posOffset>
                </wp:positionH>
                <wp:positionV relativeFrom="paragraph">
                  <wp:posOffset>8378825</wp:posOffset>
                </wp:positionV>
                <wp:extent cx="4962525" cy="5143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252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C7DD2" w:rsidRPr="002C7DD2" w:rsidRDefault="002C7DD2" w:rsidP="002C7DD2">
                            <w:pPr>
                              <w:jc w:val="center"/>
                              <w:rPr>
                                <w:b/>
                                <w:noProof/>
                                <w:color w:val="538135" w:themeColor="accent6" w:themeShade="BF"/>
                                <w:sz w:val="48"/>
                                <w:szCs w:val="4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2C7DD2">
                              <w:rPr>
                                <w:b/>
                                <w:noProof/>
                                <w:color w:val="538135" w:themeColor="accent6" w:themeShade="BF"/>
                                <w:sz w:val="48"/>
                                <w:szCs w:val="4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www.spill-chek.com 1-800-279-40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7123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45pt;margin-top:659.75pt;width:390.75pt;height:40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" filled="f" stroked="f">
                <v:textbox>
                  <w:txbxContent>
                    <w:p w:rsidR="002C7DD2" w:rsidRPr="002C7DD2" w:rsidRDefault="002C7DD2" w:rsidP="002C7DD2">
                      <w:pPr>
                        <w:jc w:val="center"/>
                        <w:rPr>
                          <w:b/>
                          <w:noProof/>
                          <w:color w:val="538135" w:themeColor="accent6" w:themeShade="BF"/>
                          <w:sz w:val="48"/>
                          <w:szCs w:val="4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 w:rsidRPr="002C7DD2">
                        <w:rPr>
                          <w:b/>
                          <w:noProof/>
                          <w:color w:val="538135" w:themeColor="accent6" w:themeShade="BF"/>
                          <w:sz w:val="48"/>
                          <w:szCs w:val="4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www.spill-chek.com 1-800-279-4043</w:t>
                      </w:r>
                    </w:p>
                  </w:txbxContent>
                </v:textbox>
              </v:shape>
            </w:pict>
          </mc:Fallback>
        </mc:AlternateContent>
      </w:r>
      <w:r w:rsidR="001C12FA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70F20CD4" wp14:editId="10E307AC">
                <wp:simplePos x="0" y="0"/>
                <wp:positionH relativeFrom="column">
                  <wp:posOffset>-6477001</wp:posOffset>
                </wp:positionH>
                <wp:positionV relativeFrom="page">
                  <wp:posOffset>4904740</wp:posOffset>
                </wp:positionV>
                <wp:extent cx="12696825" cy="238125"/>
                <wp:effectExtent l="0" t="0" r="0" b="0"/>
                <wp:wrapNone/>
                <wp:docPr id="10" name="Minu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96825" cy="238125"/>
                        </a:xfrm>
                        <a:prstGeom prst="mathMinus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B05CC" id="Minus 10" o:spid="_x0000_s1026" style="position:absolute;margin-left:-510pt;margin-top:386.2pt;width:999.75pt;height:18.75pt;rotation:-90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126968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" path="m1682964,91059r9330897,l11013861,147066r-9330897,l1682964,91059xe" fillcolor="#538135 [2409]" strokecolor="#1f4d78 [1604]" strokeweight="1pt">
                <v:stroke joinstyle="miter"/>
                <v:path arrowok="t" o:connecttype="custom" o:connectlocs="1682964,91059;11013861,91059;11013861,147066;1682964,147066;1682964,91059" o:connectangles="0,0,0,0,0"/>
                <w10:wrap anchory="page"/>
              </v:shape>
            </w:pict>
          </mc:Fallback>
        </mc:AlternateContent>
      </w:r>
      <w:r w:rsidR="001C12FA"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0A9FF43" wp14:editId="44B2ACDE">
                <wp:simplePos x="0" y="0"/>
                <wp:positionH relativeFrom="column">
                  <wp:posOffset>-5038091</wp:posOffset>
                </wp:positionH>
                <wp:positionV relativeFrom="page">
                  <wp:posOffset>4797425</wp:posOffset>
                </wp:positionV>
                <wp:extent cx="9349105" cy="441645"/>
                <wp:effectExtent l="0" t="3810" r="635" b="6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9349105" cy="44164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92417" w:rsidRPr="001B32FF" w:rsidRDefault="00592417" w:rsidP="00592417">
                            <w:pPr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</w:t>
                            </w:r>
                            <w:r w:rsidRPr="003C4FF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pill-Chek Environmental-Serving</w:t>
                            </w:r>
                            <w:r w:rsidRPr="003C4FF6"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3C4FF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stern Canada, the Territories &amp; Alas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9FF43" id="_x0000_s1028" type="#_x0000_t202" style="position:absolute;margin-left:-396.7pt;margin-top:377.75pt;width:736.15pt;height:34.8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" fillcolor="#c00000" stroked="f">
                <v:textbox>
                  <w:txbxContent>
                    <w:p w:rsidR="00592417" w:rsidRPr="001B32FF" w:rsidRDefault="00592417" w:rsidP="00592417">
                      <w:pPr>
                        <w:rPr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</w:t>
                      </w:r>
                      <w:r w:rsidRPr="003C4FF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pill-Chek Environmental-Serving</w:t>
                      </w:r>
                      <w:r w:rsidRPr="003C4FF6">
                        <w:rPr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3C4FF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stern Canada, the Territories &amp; Alaska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03ACF">
        <w:rPr>
          <w:noProof/>
        </w:rPr>
      </w:r>
      <w:r w:rsidR="00903ACF">
        <w:rPr>
          <w:rFonts w:ascii="Calibri" w:eastAsia="Calibri" w:hAnsi="Calibri" w:cs="Calibri"/>
          <w:b/>
          <w:sz w:val="36"/>
        </w:rPr>
        <w:pict>
          <v:shape id="_x0000_s1035" type="#_x0000_t75" style="width:221.25pt;height:243.5pt;mso-left-percent:-10001;mso-top-percent:-10001;mso-position-horizontal:absolute;mso-position-horizontal-relative:char;mso-position-vertical:absolute;mso-position-vertical-relative:line;mso-left-percent:-10001;mso-top-percent:-10001">
            <v:imagedata r:id="rId16" o:title="IMG_2284"/>
            <w10:wrap type="none"/>
            <w10:anchorlock/>
          </v:shape>
        </w:pict>
      </w:r>
    </w:p>
    <w:p w:rsidR="006325D6" w:rsidRDefault="005A2A4F" w:rsidP="005A2A4F">
      <w:pPr>
        <w:rPr>
          <w:rFonts w:ascii="Times New Roman" w:eastAsia="Calibri" w:hAnsi="Times New Roman" w:cs="Times New Roman"/>
          <w:b/>
          <w:sz w:val="40"/>
        </w:rPr>
      </w:pPr>
      <w:r>
        <w:rPr>
          <w:rFonts w:ascii="Times New Roman" w:eastAsia="Calibri" w:hAnsi="Times New Roman" w:cs="Times New Roman"/>
          <w:b/>
          <w:sz w:val="40"/>
        </w:rPr>
        <w:t xml:space="preserve">    </w:t>
      </w:r>
    </w:p>
    <w:p w:rsidR="005A2A4F" w:rsidRDefault="005A2A4F" w:rsidP="005A2A4F">
      <w:pPr>
        <w:rPr>
          <w:rFonts w:ascii="Times New Roman" w:eastAsia="Calibri" w:hAnsi="Times New Roman" w:cs="Times New Roman"/>
          <w:b/>
          <w:sz w:val="40"/>
        </w:rPr>
      </w:pPr>
    </w:p>
    <w:p w:rsidR="00E957A5" w:rsidRPr="00E957A5" w:rsidRDefault="00E957A5" w:rsidP="00E957A5">
      <w:pPr>
        <w:jc w:val="center"/>
        <w:rPr>
          <w:rFonts w:ascii="Times New Roman" w:hAnsi="Times New Roman" w:cs="Times New Roman"/>
        </w:rPr>
      </w:pPr>
      <w:r w:rsidRPr="00E957A5">
        <w:rPr>
          <w:rFonts w:ascii="Times New Roman" w:eastAsia="Calibri" w:hAnsi="Times New Roman" w:cs="Times New Roman"/>
          <w:b/>
          <w:sz w:val="40"/>
        </w:rPr>
        <w:lastRenderedPageBreak/>
        <w:t>Cross Section and Connections</w:t>
      </w:r>
    </w:p>
    <w:p w:rsidR="005A2A4F" w:rsidRDefault="005A2A4F" w:rsidP="00AF3E21">
      <w:pPr>
        <w:tabs>
          <w:tab w:val="left" w:pos="5205"/>
        </w:tabs>
        <w:rPr>
          <w:noProof/>
          <w:lang w:eastAsia="en-CA"/>
        </w:rPr>
      </w:pPr>
    </w:p>
    <w:p w:rsidR="00E957A5" w:rsidRPr="005A2A4F" w:rsidRDefault="00903ACF" w:rsidP="00D84DDD">
      <w:pPr>
        <w:tabs>
          <w:tab w:val="left" w:pos="5205"/>
        </w:tabs>
        <w:ind w:right="-563"/>
        <w:rPr>
          <w:rFonts w:ascii="Calibri" w:eastAsia="Calibri" w:hAnsi="Calibri" w:cs="Calibri"/>
          <w:b/>
          <w:sz w:val="40"/>
        </w:rPr>
      </w:pPr>
      <w:r>
        <w:rPr>
          <w:noProof/>
          <w:lang w:eastAsia="en-CA"/>
        </w:rPr>
        <w:t xml:space="preserve">   </w:t>
      </w:r>
      <w:r w:rsidR="006325D6">
        <w:rPr>
          <w:noProof/>
          <w:lang w:eastAsia="en-CA"/>
        </w:rPr>
        <w:drawing>
          <wp:inline distT="0" distB="0" distL="0" distR="0">
            <wp:extent cx="6118167" cy="4588510"/>
            <wp:effectExtent l="0" t="0" r="0" b="2540"/>
            <wp:docPr id="2685" name="Picture 26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5" name="Picture 268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3082" cy="459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57A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7E50F05" wp14:editId="697E10D9">
                <wp:simplePos x="0" y="0"/>
                <wp:positionH relativeFrom="column">
                  <wp:posOffset>1114425</wp:posOffset>
                </wp:positionH>
                <wp:positionV relativeFrom="paragraph">
                  <wp:posOffset>292100</wp:posOffset>
                </wp:positionV>
                <wp:extent cx="609600" cy="58102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5810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E957A5" w:rsidRDefault="00E957A5" w:rsidP="00E957A5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E957A5" w:rsidRDefault="00E957A5" w:rsidP="00E957A5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E957A5" w:rsidRDefault="00E957A5" w:rsidP="00E957A5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E957A5" w:rsidRDefault="00E957A5" w:rsidP="00E957A5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E957A5" w:rsidRDefault="00E957A5" w:rsidP="00E957A5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E957A5" w:rsidRDefault="00E957A5" w:rsidP="00E957A5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E957A5" w:rsidRDefault="00E957A5" w:rsidP="00E957A5">
                            <w:pP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</w:pPr>
                          </w:p>
                          <w:p w:rsidR="00E957A5" w:rsidRDefault="00E957A5" w:rsidP="00E957A5">
                            <w:r>
                              <w:rPr>
                                <w:rFonts w:ascii="Calibri" w:eastAsia="Calibri" w:hAnsi="Calibri" w:cs="Calibri"/>
                                <w:b/>
                                <w:sz w:val="40"/>
                              </w:rPr>
                              <w:t>Cross Section and Connection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E50F05" id="Rectangle 12" o:spid="_x0000_s1029" style="position:absolute;margin-left:87.75pt;margin-top:23pt;width:48pt;height:45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" filled="f" stroked="f">
                <v:textbox inset="0,0,0,0">
                  <w:txbxContent>
                    <w:p w:rsidR="00E957A5" w:rsidRDefault="00E957A5" w:rsidP="00E957A5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E957A5" w:rsidRDefault="00E957A5" w:rsidP="00E957A5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E957A5" w:rsidRDefault="00E957A5" w:rsidP="00E957A5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E957A5" w:rsidRDefault="00E957A5" w:rsidP="00E957A5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E957A5" w:rsidRDefault="00E957A5" w:rsidP="00E957A5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E957A5" w:rsidRDefault="00E957A5" w:rsidP="00E957A5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E957A5" w:rsidRDefault="00E957A5" w:rsidP="00E957A5">
                      <w:pPr>
                        <w:rPr>
                          <w:rFonts w:ascii="Calibri" w:eastAsia="Calibri" w:hAnsi="Calibri" w:cs="Calibri"/>
                          <w:b/>
                          <w:sz w:val="40"/>
                        </w:rPr>
                      </w:pPr>
                    </w:p>
                    <w:p w:rsidR="00E957A5" w:rsidRDefault="00E957A5" w:rsidP="00E957A5">
                      <w:r>
                        <w:rPr>
                          <w:rFonts w:ascii="Calibri" w:eastAsia="Calibri" w:hAnsi="Calibri" w:cs="Calibri"/>
                          <w:b/>
                          <w:sz w:val="40"/>
                        </w:rPr>
                        <w:t>Cross Section and Connections</w:t>
                      </w:r>
                    </w:p>
                  </w:txbxContent>
                </v:textbox>
              </v:rect>
            </w:pict>
          </mc:Fallback>
        </mc:AlternateContent>
      </w:r>
    </w:p>
    <w:p w:rsidR="00AF3E21" w:rsidRDefault="00903ACF" w:rsidP="00D84DDD">
      <w:pPr>
        <w:tabs>
          <w:tab w:val="left" w:pos="5205"/>
        </w:tabs>
        <w:ind w:right="-563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581891</wp:posOffset>
                </wp:positionH>
                <wp:positionV relativeFrom="paragraph">
                  <wp:posOffset>2222789</wp:posOffset>
                </wp:positionV>
                <wp:extent cx="5087389" cy="349134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87389" cy="349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03ACF" w:rsidRPr="00903ACF" w:rsidRDefault="00903ACF" w:rsidP="00903AC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rut-Lock</w:t>
                            </w:r>
                            <w: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>™</w:t>
                            </w:r>
                            <w:r w:rsidRPr="00903ACF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is very easy to install with a </w:t>
                            </w:r>
                            <w:proofErr w:type="gramStart"/>
                            <w:r w:rsidRPr="00903ACF">
                              <w:rPr>
                                <w:b/>
                                <w:sz w:val="28"/>
                                <w:szCs w:val="28"/>
                              </w:rPr>
                              <w:t>two man</w:t>
                            </w:r>
                            <w:proofErr w:type="gramEnd"/>
                            <w:r w:rsidRPr="00903ACF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rew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0" o:spid="_x0000_s1032" type="#_x0000_t202" style="position:absolute;margin-left:45.8pt;margin-top:175pt;width:400.6pt;height:27.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" filled="f" stroked="f" strokeweight=".5pt">
                <v:textbox>
                  <w:txbxContent>
                    <w:p w:rsidR="00903ACF" w:rsidRPr="00903ACF" w:rsidRDefault="00903ACF" w:rsidP="00903AC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rut-Lock</w:t>
                      </w:r>
                      <w:r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>™</w:t>
                      </w:r>
                      <w:r w:rsidRPr="00903ACF">
                        <w:rPr>
                          <w:b/>
                          <w:sz w:val="28"/>
                          <w:szCs w:val="28"/>
                        </w:rPr>
                        <w:t xml:space="preserve"> is very easy to install with a </w:t>
                      </w:r>
                      <w:proofErr w:type="gramStart"/>
                      <w:r w:rsidRPr="00903ACF">
                        <w:rPr>
                          <w:b/>
                          <w:sz w:val="28"/>
                          <w:szCs w:val="28"/>
                        </w:rPr>
                        <w:t>two man</w:t>
                      </w:r>
                      <w:proofErr w:type="gramEnd"/>
                      <w:r w:rsidRPr="00903ACF">
                        <w:rPr>
                          <w:b/>
                          <w:sz w:val="28"/>
                          <w:szCs w:val="28"/>
                        </w:rPr>
                        <w:t xml:space="preserve"> crew.</w:t>
                      </w:r>
                    </w:p>
                  </w:txbxContent>
                </v:textbox>
              </v:shape>
            </w:pict>
          </mc:Fallback>
        </mc:AlternateContent>
      </w:r>
      <w:r w:rsidR="00264886">
        <w:t xml:space="preserve">       </w:t>
      </w:r>
      <w:r w:rsidR="00410724">
        <w:pict>
          <v:shape id="_x0000_i1029" type="#_x0000_t75" style="width:130.9pt;height:157.1pt">
            <v:imagedata r:id="rId18" o:title="IMG_0664"/>
          </v:shape>
        </w:pict>
      </w:r>
      <w:r w:rsidR="00E957A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14378E0D" wp14:editId="32514185">
                <wp:simplePos x="0" y="0"/>
                <wp:positionH relativeFrom="column">
                  <wp:posOffset>-6448425</wp:posOffset>
                </wp:positionH>
                <wp:positionV relativeFrom="page">
                  <wp:posOffset>4930775</wp:posOffset>
                </wp:positionV>
                <wp:extent cx="12696825" cy="238125"/>
                <wp:effectExtent l="0" t="0" r="0" b="0"/>
                <wp:wrapNone/>
                <wp:docPr id="21" name="Minu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96825" cy="238125"/>
                        </a:xfrm>
                        <a:prstGeom prst="mathMinus">
                          <a:avLst/>
                        </a:prstGeom>
                        <a:solidFill>
                          <a:srgbClr val="70AD47">
                            <a:lumMod val="75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69A63" id="Minus 21" o:spid="_x0000_s1026" style="position:absolute;margin-left:-507.75pt;margin-top:388.25pt;width:999.75pt;height:18.75pt;rotation:-90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126968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" path="m1682964,91059r9330897,l11013861,147066r-9330897,l1682964,91059xe" fillcolor="#548235" strokecolor="#41719c" strokeweight="1pt">
                <v:stroke joinstyle="miter"/>
                <v:path arrowok="t" o:connecttype="custom" o:connectlocs="1682964,91059;11013861,91059;11013861,147066;1682964,147066;1682964,91059" o:connectangles="0,0,0,0,0"/>
                <w10:wrap anchory="page"/>
              </v:shape>
            </w:pict>
          </mc:Fallback>
        </mc:AlternateContent>
      </w:r>
      <w:r w:rsidR="00E957A5">
        <w:rPr>
          <w:noProof/>
          <w:lang w:eastAsia="en-CA"/>
        </w:rPr>
        <w:drawing>
          <wp:anchor distT="0" distB="0" distL="114300" distR="114300" simplePos="0" relativeHeight="251691008" behindDoc="1" locked="0" layoutInCell="1" allowOverlap="1" wp14:anchorId="6F9E3B92" wp14:editId="246047C7">
            <wp:simplePos x="0" y="0"/>
            <wp:positionH relativeFrom="column">
              <wp:posOffset>1610995</wp:posOffset>
            </wp:positionH>
            <wp:positionV relativeFrom="page">
              <wp:posOffset>9251315</wp:posOffset>
            </wp:positionV>
            <wp:extent cx="1076325" cy="37131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371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7A5">
        <w:rPr>
          <w:noProof/>
          <w:lang w:eastAsia="en-CA"/>
        </w:rPr>
        <w:drawing>
          <wp:anchor distT="0" distB="0" distL="114300" distR="114300" simplePos="0" relativeHeight="251688960" behindDoc="1" locked="0" layoutInCell="1" allowOverlap="1" wp14:anchorId="7AA04736" wp14:editId="71D8D0FC">
            <wp:simplePos x="0" y="0"/>
            <wp:positionH relativeFrom="column">
              <wp:posOffset>2733675</wp:posOffset>
            </wp:positionH>
            <wp:positionV relativeFrom="page">
              <wp:posOffset>9200515</wp:posOffset>
            </wp:positionV>
            <wp:extent cx="497840" cy="42545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4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7A5">
        <w:rPr>
          <w:noProof/>
          <w:lang w:eastAsia="en-CA"/>
        </w:rPr>
        <w:drawing>
          <wp:anchor distT="0" distB="0" distL="114300" distR="114300" simplePos="0" relativeHeight="251696128" behindDoc="1" locked="0" layoutInCell="1" allowOverlap="1" wp14:anchorId="25D642D1" wp14:editId="27CE1BBA">
            <wp:simplePos x="0" y="0"/>
            <wp:positionH relativeFrom="column">
              <wp:posOffset>3357245</wp:posOffset>
            </wp:positionH>
            <wp:positionV relativeFrom="paragraph">
              <wp:posOffset>6976745</wp:posOffset>
            </wp:positionV>
            <wp:extent cx="497840" cy="335915"/>
            <wp:effectExtent l="0" t="0" r="0" b="6985"/>
            <wp:wrapNone/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40" cy="335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57A5">
        <w:rPr>
          <w:noProof/>
          <w:lang w:eastAsia="en-CA"/>
        </w:rPr>
        <w:drawing>
          <wp:anchor distT="0" distB="0" distL="114300" distR="114300" simplePos="0" relativeHeight="251693056" behindDoc="1" locked="0" layoutInCell="1" allowOverlap="1" wp14:anchorId="290A7335" wp14:editId="10F27A6B">
            <wp:simplePos x="0" y="0"/>
            <wp:positionH relativeFrom="column">
              <wp:posOffset>3859530</wp:posOffset>
            </wp:positionH>
            <wp:positionV relativeFrom="page">
              <wp:posOffset>9197975</wp:posOffset>
            </wp:positionV>
            <wp:extent cx="1518285" cy="425450"/>
            <wp:effectExtent l="0" t="0" r="571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7A5">
        <w:rPr>
          <w:noProof/>
          <w:lang w:eastAsia="en-CA"/>
        </w:rPr>
        <w:drawing>
          <wp:anchor distT="0" distB="0" distL="114300" distR="114300" simplePos="0" relativeHeight="251695104" behindDoc="1" locked="0" layoutInCell="1" allowOverlap="1" wp14:anchorId="414F1D42" wp14:editId="13224445">
            <wp:simplePos x="0" y="0"/>
            <wp:positionH relativeFrom="column">
              <wp:posOffset>5381625</wp:posOffset>
            </wp:positionH>
            <wp:positionV relativeFrom="page">
              <wp:posOffset>9135745</wp:posOffset>
            </wp:positionV>
            <wp:extent cx="955675" cy="42545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675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7A5">
        <w:rPr>
          <w:noProof/>
          <w:lang w:eastAsia="en-CA"/>
        </w:rPr>
        <w:drawing>
          <wp:anchor distT="0" distB="0" distL="114300" distR="114300" simplePos="0" relativeHeight="251686912" behindDoc="1" locked="0" layoutInCell="1" allowOverlap="1" wp14:anchorId="24A1D5FF" wp14:editId="6F9B63B0">
            <wp:simplePos x="0" y="0"/>
            <wp:positionH relativeFrom="column">
              <wp:posOffset>15875</wp:posOffset>
            </wp:positionH>
            <wp:positionV relativeFrom="page">
              <wp:posOffset>9133840</wp:posOffset>
            </wp:positionV>
            <wp:extent cx="1504950" cy="42545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Ebc logo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7A5"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10634E64" wp14:editId="4CC3140A">
                <wp:simplePos x="0" y="0"/>
                <wp:positionH relativeFrom="column">
                  <wp:posOffset>-5010786</wp:posOffset>
                </wp:positionH>
                <wp:positionV relativeFrom="page">
                  <wp:posOffset>4817745</wp:posOffset>
                </wp:positionV>
                <wp:extent cx="9349105" cy="441645"/>
                <wp:effectExtent l="0" t="3810" r="635" b="63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9349105" cy="44164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7A5" w:rsidRPr="001B32FF" w:rsidRDefault="00E957A5" w:rsidP="00E957A5">
                            <w:pPr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</w:t>
                            </w:r>
                            <w:r w:rsidRPr="003C4FF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pill-Chek Environmental-Serving</w:t>
                            </w:r>
                            <w:r w:rsidRPr="003C4FF6"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3C4FF6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stern Canada, the Territories &amp; Alas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634E64" id="_x0000_s1030" type="#_x0000_t202" style="position:absolute;margin-left:-394.55pt;margin-top:379.35pt;width:736.15pt;height:34.8pt;rotation:-90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" fillcolor="#c00000" stroked="f">
                <v:textbox>
                  <w:txbxContent>
                    <w:p w:rsidR="00E957A5" w:rsidRPr="001B32FF" w:rsidRDefault="00E957A5" w:rsidP="00E957A5">
                      <w:pPr>
                        <w:rPr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</w:t>
                      </w:r>
                      <w:r w:rsidRPr="003C4FF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pill-Chek Environmental-Serving</w:t>
                      </w:r>
                      <w:r w:rsidRPr="003C4FF6">
                        <w:rPr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3C4FF6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stern Canada, the Territories &amp; Alaska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t xml:space="preserve"> </w:t>
      </w:r>
      <w:r w:rsidR="00D84DDD">
        <w:t xml:space="preserve">    </w:t>
      </w:r>
      <w:bookmarkStart w:id="0" w:name="_GoBack"/>
      <w:bookmarkEnd w:id="0"/>
      <w:r w:rsidR="00D84DDD">
        <w:t xml:space="preserve"> </w:t>
      </w:r>
      <w:r w:rsidR="00F84B4F">
        <w:rPr>
          <w:noProof/>
        </w:rPr>
      </w:r>
      <w:r>
        <w:pict>
          <v:shape id="_x0000_s1034" type="#_x0000_t75" style="width:158.4pt;height:157.5pt;mso-left-percent:-10001;mso-top-percent:-10001;mso-position-horizontal:absolute;mso-position-horizontal-relative:char;mso-position-vertical:absolute;mso-position-vertical-relative:line;mso-left-percent:-10001;mso-top-percent:-10001">
            <v:imagedata r:id="rId19" o:title="IMG_2278"/>
            <w10:wrap type="none"/>
            <w10:anchorlock/>
          </v:shape>
        </w:pict>
      </w:r>
      <w:r>
        <w:t xml:space="preserve"> </w:t>
      </w:r>
      <w:r w:rsidR="00D84DDD">
        <w:t xml:space="preserve">      </w:t>
      </w:r>
      <w:r w:rsidR="00F84B4F">
        <w:rPr>
          <w:noProof/>
        </w:rPr>
      </w:r>
      <w:r>
        <w:pict>
          <v:shape id="_x0000_s1033" type="#_x0000_t75" style="width:149.3pt;height:157.35pt;mso-left-percent:-10001;mso-top-percent:-10001;mso-position-horizontal:absolute;mso-position-horizontal-relative:char;mso-position-vertical:absolute;mso-position-vertical-relative:line;mso-left-percent:-10001;mso-top-percent:-10001">
            <v:imagedata r:id="rId20" o:title="IMG_0704"/>
            <w10:wrap type="none"/>
            <w10:anchorlock/>
          </v:shape>
        </w:pict>
      </w:r>
    </w:p>
    <w:sectPr w:rsidR="00AF3E21" w:rsidSect="00592417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08" w:footer="708" w:gutter="0"/>
      <w:pgBorders w:offsetFrom="page">
        <w:top w:val="thickThinSmallGap" w:sz="18" w:space="24" w:color="auto"/>
        <w:left w:val="thickThinSmallGap" w:sz="18" w:space="24" w:color="auto"/>
        <w:bottom w:val="thinThickSmallGap" w:sz="18" w:space="24" w:color="auto"/>
        <w:right w:val="thinThick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0724" w:rsidRDefault="00410724" w:rsidP="00592417">
      <w:pPr>
        <w:spacing w:after="0" w:line="240" w:lineRule="auto"/>
      </w:pPr>
      <w:r>
        <w:separator/>
      </w:r>
    </w:p>
  </w:endnote>
  <w:endnote w:type="continuationSeparator" w:id="0">
    <w:p w:rsidR="00410724" w:rsidRDefault="00410724" w:rsidP="00592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12C" w:rsidRDefault="004E11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12C" w:rsidRDefault="004E11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12C" w:rsidRDefault="004E11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0724" w:rsidRDefault="00410724" w:rsidP="00592417">
      <w:pPr>
        <w:spacing w:after="0" w:line="240" w:lineRule="auto"/>
      </w:pPr>
      <w:r>
        <w:separator/>
      </w:r>
    </w:p>
  </w:footnote>
  <w:footnote w:type="continuationSeparator" w:id="0">
    <w:p w:rsidR="00410724" w:rsidRDefault="00410724" w:rsidP="00592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12C" w:rsidRDefault="004E11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3E21" w:rsidRPr="004E112C" w:rsidRDefault="00AF3E21" w:rsidP="004E11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12C" w:rsidRDefault="004E11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7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sTA3MjE0MzU2NjBR0lEKTi0uzszPAykwqgUAiq0PrSwAAAA="/>
  </w:docVars>
  <w:rsids>
    <w:rsidRoot w:val="00592417"/>
    <w:rsid w:val="0003064A"/>
    <w:rsid w:val="001C12FA"/>
    <w:rsid w:val="001F0059"/>
    <w:rsid w:val="002270CE"/>
    <w:rsid w:val="00231930"/>
    <w:rsid w:val="00264886"/>
    <w:rsid w:val="002C7DD2"/>
    <w:rsid w:val="00401076"/>
    <w:rsid w:val="00410724"/>
    <w:rsid w:val="00484753"/>
    <w:rsid w:val="004E112C"/>
    <w:rsid w:val="00592417"/>
    <w:rsid w:val="005A2A4F"/>
    <w:rsid w:val="006325D6"/>
    <w:rsid w:val="007856DC"/>
    <w:rsid w:val="008D070C"/>
    <w:rsid w:val="00903ACF"/>
    <w:rsid w:val="00A37D93"/>
    <w:rsid w:val="00A7399A"/>
    <w:rsid w:val="00AF344C"/>
    <w:rsid w:val="00AF3E21"/>
    <w:rsid w:val="00AF5E45"/>
    <w:rsid w:val="00AF72B6"/>
    <w:rsid w:val="00BC31EB"/>
    <w:rsid w:val="00C913EE"/>
    <w:rsid w:val="00D84DDD"/>
    <w:rsid w:val="00DC77C3"/>
    <w:rsid w:val="00E32E21"/>
    <w:rsid w:val="00E957A5"/>
    <w:rsid w:val="00F84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7C60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2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417"/>
  </w:style>
  <w:style w:type="paragraph" w:styleId="Footer">
    <w:name w:val="footer"/>
    <w:basedOn w:val="Normal"/>
    <w:link w:val="FooterChar"/>
    <w:uiPriority w:val="99"/>
    <w:unhideWhenUsed/>
    <w:rsid w:val="00592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4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315D2A-AC1C-44EB-94C0-80C8BB8F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1-17T20:24:00Z</dcterms:created>
  <dcterms:modified xsi:type="dcterms:W3CDTF">2017-01-17T20:26:00Z</dcterms:modified>
</cp:coreProperties>
</file>